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bCs/>
          <w:color w:val="E46C0A" w:themeColor="accent6" w:themeShade="BF"/>
          <w:sz w:val="44"/>
          <w:szCs w:val="44"/>
          <w:lang w:val="en-IN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color w:val="4F81BD" w:themeColor="accent1"/>
          <w:sz w:val="44"/>
          <w:szCs w:val="44"/>
          <w14:textFill>
            <w14:solidFill>
              <w14:schemeClr w14:val="accent1"/>
            </w14:solidFill>
          </w14:textFill>
        </w:rPr>
        <w:t>CP Club 365Days Challenge</w:t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ate – 29/11/2022</w:t>
      </w:r>
    </w:p>
    <w:p>
      <w:pPr>
        <w:ind w:firstLine="720"/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Programming language </w:t>
      </w:r>
      <w:r>
        <w:rPr>
          <w:rFonts w:asciiTheme="minorHAnsi" w:hAnsiTheme="minorHAnsi" w:cstheme="minorHAnsi"/>
          <w:b/>
          <w:bCs/>
          <w:sz w:val="28"/>
          <w:szCs w:val="28"/>
        </w:rPr>
        <w:t>– Your preferred programming language</w:t>
      </w:r>
    </w:p>
    <w:p>
      <w:pPr>
        <w:tabs>
          <w:tab w:val="left" w:pos="2184"/>
        </w:tabs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tabs>
          <w:tab w:val="left" w:pos="8544"/>
        </w:tabs>
        <w:rPr>
          <w:rFonts w:asciiTheme="minorHAnsi" w:hAnsiTheme="minorHAnsi" w:cstheme="minorHAnsi"/>
          <w:b/>
          <w:bCs/>
          <w:sz w:val="40"/>
          <w:szCs w:val="40"/>
          <w:u w:val="sing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single"/>
        </w:rPr>
        <w:t>Problem Statement</w:t>
      </w:r>
    </w:p>
    <w:p>
      <w:pPr>
        <w:rPr>
          <w:rFonts w:asciiTheme="minorHAnsi" w:hAnsiTheme="minorHAnsi" w:cstheme="minorHAnsi"/>
          <w:color w:val="263238"/>
          <w:sz w:val="28"/>
          <w:szCs w:val="28"/>
          <w:shd w:val="clear" w:color="auto" w:fill="FFFFFF"/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fldChar w:fldCharType="begin"/>
      </w:r>
      <w:r>
        <w:instrText xml:space="preserve"> HYPERLINK "https://www.hackerrank.com/challenges/marcs-cakewalk/problem?isFullScreen=true" </w:instrText>
      </w:r>
      <w:r>
        <w:fldChar w:fldCharType="separate"/>
      </w:r>
      <w:r>
        <w:rPr>
          <w:rStyle w:val="10"/>
          <w:rFonts w:asciiTheme="minorHAnsi" w:hAnsiTheme="minorHAnsi" w:cstheme="minorHAnsi"/>
          <w:b/>
          <w:bCs/>
          <w:sz w:val="32"/>
          <w:szCs w:val="32"/>
        </w:rPr>
        <w:t>https://www.hackerrank.com/challenges/marcs-cakewalk/problem?isFullScreen=true</w:t>
      </w:r>
      <w:r>
        <w:rPr>
          <w:rStyle w:val="14"/>
          <w:rFonts w:asciiTheme="minorHAnsi" w:hAnsiTheme="minorHAnsi" w:cstheme="minorHAnsi"/>
          <w:b/>
          <w:bCs/>
          <w:sz w:val="32"/>
          <w:szCs w:val="32"/>
        </w:rPr>
        <w:fldChar w:fldCharType="end"/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Your Code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x43Day of 0x365Days challenge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VEDANT BHARAD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29-11-2022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assert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ctype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limits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math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bool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def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int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lib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ring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plit_str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yFu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rcsCakewal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alorie_cou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alori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u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va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yFu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alori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alorie_cou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alorie_cou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u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u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alori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va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va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va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u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F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op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getenv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OUTPUT_PATH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w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)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alorie_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plit_str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alori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*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sizeo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alorie_ite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*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alorie_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*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alori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alorie_ite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rcsCakewal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alori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fprintf(fptr, "%ld\n", result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%ld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clo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ize_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024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ize_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tr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urs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ge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urs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std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urs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||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&lt;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}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}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  <w:bookmarkStart w:id="0" w:name="_GoBack"/>
      <w:bookmarkEnd w:id="0"/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!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amp;&amp;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is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gt;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amp;&amp;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is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-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*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plit_str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NUL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ok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to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 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ace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ok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sizeo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 * ++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ace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ace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ok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ok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to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NUL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 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val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to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 &amp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|| 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!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exi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EXIT_FAILUR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val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Output (Screen Shot)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793615" cy="2386965"/>
            <wp:effectExtent l="0" t="0" r="6985" b="571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93615" cy="238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886585" cy="1858645"/>
            <wp:effectExtent l="0" t="0" r="3175" b="63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86585" cy="185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7224"/>
        </w:tabs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Understanding about problem:</w:t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In this task there two input first is size of array and second is array it self.</w:t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 xml:space="preserve">first I need to </w:t>
      </w:r>
      <w:r>
        <w:rPr>
          <w:rFonts w:hint="default" w:asciiTheme="minorHAnsi" w:hAnsi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sort array in descending order.</w:t>
      </w: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 xml:space="preserve"> </w:t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 w:asciiTheme="minorHAnsi" w:hAnsiTheme="minorHAnsi" w:cstheme="minorHAnsi"/>
          <w:b/>
          <w:bCs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In this task I need to return long int value which will be sum of array element with power of 2.</w:t>
      </w:r>
    </w:p>
    <w:p>
      <w:pPr>
        <w:rPr>
          <w:rFonts w:asciiTheme="minorHAnsi" w:hAnsiTheme="minorHAnsi" w:cstheme="minorHAnsi"/>
          <w:color w:val="FF0000"/>
          <w:sz w:val="32"/>
          <w:szCs w:val="32"/>
        </w:rPr>
      </w:pPr>
      <w:r>
        <w:rPr>
          <w:rFonts w:asciiTheme="minorHAnsi" w:hAnsiTheme="minorHAnsi" w:cstheme="minorHAnsi"/>
          <w:color w:val="FF0000"/>
          <w:sz w:val="32"/>
          <w:szCs w:val="32"/>
        </w:rPr>
        <w:t>Note: If you can't understand the problem, feel free to contact us and we'll help you. Please don't copy and paste from anywhere.</w:t>
      </w:r>
    </w:p>
    <w:p>
      <w:pPr>
        <w:rPr>
          <w:rFonts w:asciiTheme="minorHAnsi" w:hAnsiTheme="minorHAnsi" w:cstheme="minorHAnsi"/>
          <w:sz w:val="32"/>
          <w:szCs w:val="32"/>
        </w:rPr>
      </w:pPr>
    </w:p>
    <w:p>
      <w:pPr>
        <w:jc w:val="center"/>
        <w:rPr>
          <w:rFonts w:ascii="Arial Black" w:hAnsi="Arial Black" w:cstheme="minorHAnsi"/>
          <w:sz w:val="32"/>
          <w:szCs w:val="32"/>
        </w:rPr>
      </w:pPr>
      <w:r>
        <w:rPr>
          <w:rFonts w:ascii="Arial Black" w:hAnsi="Arial Black" w:cstheme="minorHAnsi"/>
          <w:sz w:val="32"/>
          <w:szCs w:val="32"/>
        </w:rPr>
        <w:t>ALL THE BEST</w:t>
      </w:r>
    </w:p>
    <w:p>
      <w:pPr>
        <w:jc w:val="center"/>
        <w:rPr>
          <w:rFonts w:eastAsia="Cambria" w:asciiTheme="minorHAnsi" w:hAnsiTheme="minorHAnsi" w:cstheme="minorHAnsi"/>
          <w:b/>
          <w:bCs/>
          <w:sz w:val="96"/>
          <w:szCs w:val="96"/>
        </w:rPr>
      </w:pPr>
      <w:r>
        <w:rPr>
          <w:rFonts w:asciiTheme="minorHAnsi" w:hAnsiTheme="minorHAnsi" w:cstheme="minorHAnsi"/>
          <w:sz w:val="32"/>
          <w:szCs w:val="32"/>
        </w:rPr>
        <w:t>Team CP Club</w:t>
      </w:r>
    </w:p>
    <w:sectPr>
      <w:headerReference r:id="rId3" w:type="default"/>
      <w:footerReference r:id="rId4" w:type="default"/>
      <w:pgSz w:w="12240" w:h="15840"/>
      <w:pgMar w:top="777" w:right="720" w:bottom="720" w:left="720" w:header="720" w:footer="144" w:gutter="0"/>
      <w:cols w:space="720" w:num="1"/>
      <w:formProt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hruti">
    <w:altName w:val="Nirmala UI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Nirmala UI">
    <w:panose1 w:val="020B0502040204020203"/>
    <w:charset w:val="00"/>
    <w:family w:val="auto"/>
    <w:pitch w:val="default"/>
    <w:sig w:usb0="80FF8023" w:usb1="0200004A" w:usb2="00000200" w:usb3="00040000" w:csb0="00000001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ans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Lucida Sans">
    <w:altName w:val="Lucida Sans Unicode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200000BF" w:csb1="D7F7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ind w:left="-18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0800" w:type="dxa"/>
      <w:tblInd w:w="-5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4"/>
      <w:gridCol w:w="2846"/>
      <w:gridCol w:w="4950"/>
    </w:tblGrid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 w:val="28"/>
            </w:rPr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0" b="0"/>
                <wp:wrapNone/>
                <wp:docPr id="1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7883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Technology</w:t>
          </w:r>
        </w:p>
        <w:p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rFonts w:hint="default"/>
              <w:b/>
              <w:lang w:val="en-GB"/>
            </w:rPr>
          </w:pPr>
          <w:r>
            <w:rPr>
              <w:b/>
            </w:rPr>
            <w:t xml:space="preserve">Sem : </w:t>
          </w:r>
          <w:r>
            <w:rPr>
              <w:rFonts w:hint="default"/>
              <w:b/>
              <w:lang w:val="en-GB"/>
            </w:rPr>
            <w:t>3</w:t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rFonts w:hint="default"/>
              <w:b/>
              <w:lang w:val="en-GB"/>
            </w:rPr>
          </w:pPr>
          <w:r>
            <w:rPr>
              <w:b/>
            </w:rPr>
            <w:t>Name :</w:t>
          </w:r>
          <w:r>
            <w:rPr>
              <w:rFonts w:hint="default"/>
              <w:b/>
              <w:lang w:val="en-GB"/>
            </w:rPr>
            <w:t xml:space="preserve"> VEDANT BHARAD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Day : 43</w:t>
          </w:r>
        </w:p>
      </w:tc>
      <w:tc>
        <w:tcPr>
          <w:tcW w:w="2846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>
            <w:rPr>
              <w:b/>
              <w:szCs w:val="20"/>
            </w:rPr>
            <w:t>Date : 29/11/2022</w:t>
          </w:r>
        </w:p>
      </w:tc>
      <w:tc>
        <w:tcPr>
          <w:tcW w:w="4950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GB"/>
            </w:rPr>
          </w:pPr>
          <w:r>
            <w:rPr>
              <w:b/>
              <w:szCs w:val="20"/>
            </w:rPr>
            <w:t xml:space="preserve">Enrollment No: </w:t>
          </w:r>
          <w:r>
            <w:rPr>
              <w:rFonts w:hint="default"/>
              <w:b/>
              <w:szCs w:val="20"/>
              <w:lang w:val="en-GB"/>
            </w:rPr>
            <w:t>92100133023</w:t>
          </w:r>
        </w:p>
      </w:tc>
    </w:tr>
  </w:tbl>
  <w:p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2E2ABE6"/>
    <w:multiLevelType w:val="singleLevel"/>
    <w:tmpl w:val="02E2ABE6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autoHyphenation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IgMjY1NLY1MzMyUdpeDU4uLM/DyQAqNaAEqmKPAsAAAA"/>
  </w:docVars>
  <w:rsids>
    <w:rsidRoot w:val="00EF0A05"/>
    <w:rsid w:val="000A3657"/>
    <w:rsid w:val="000C6893"/>
    <w:rsid w:val="000D2781"/>
    <w:rsid w:val="001060ED"/>
    <w:rsid w:val="0011427D"/>
    <w:rsid w:val="00122133"/>
    <w:rsid w:val="0020188F"/>
    <w:rsid w:val="00222FA2"/>
    <w:rsid w:val="00261B6B"/>
    <w:rsid w:val="002B5016"/>
    <w:rsid w:val="002D101F"/>
    <w:rsid w:val="002D687A"/>
    <w:rsid w:val="002F39C5"/>
    <w:rsid w:val="0034451D"/>
    <w:rsid w:val="0038459A"/>
    <w:rsid w:val="003A425D"/>
    <w:rsid w:val="003D1903"/>
    <w:rsid w:val="003E359F"/>
    <w:rsid w:val="00412D8E"/>
    <w:rsid w:val="00430006"/>
    <w:rsid w:val="0046632E"/>
    <w:rsid w:val="0049642A"/>
    <w:rsid w:val="004F529D"/>
    <w:rsid w:val="00590DAC"/>
    <w:rsid w:val="005D678E"/>
    <w:rsid w:val="005E2142"/>
    <w:rsid w:val="00665C88"/>
    <w:rsid w:val="00665E91"/>
    <w:rsid w:val="006D5FBC"/>
    <w:rsid w:val="006D7326"/>
    <w:rsid w:val="006E1BEE"/>
    <w:rsid w:val="006E7E50"/>
    <w:rsid w:val="0070035A"/>
    <w:rsid w:val="00731B61"/>
    <w:rsid w:val="00741F7A"/>
    <w:rsid w:val="00760C9D"/>
    <w:rsid w:val="00783CCF"/>
    <w:rsid w:val="007F2F96"/>
    <w:rsid w:val="007F4BC8"/>
    <w:rsid w:val="008177E1"/>
    <w:rsid w:val="00860A15"/>
    <w:rsid w:val="00865456"/>
    <w:rsid w:val="008A1616"/>
    <w:rsid w:val="008D2F47"/>
    <w:rsid w:val="008F31DC"/>
    <w:rsid w:val="009149FB"/>
    <w:rsid w:val="0092099A"/>
    <w:rsid w:val="00922017"/>
    <w:rsid w:val="00952A65"/>
    <w:rsid w:val="009A771B"/>
    <w:rsid w:val="009D1DBD"/>
    <w:rsid w:val="009F6055"/>
    <w:rsid w:val="00A11728"/>
    <w:rsid w:val="00A2233C"/>
    <w:rsid w:val="00A50E9D"/>
    <w:rsid w:val="00A662C4"/>
    <w:rsid w:val="00A85048"/>
    <w:rsid w:val="00B32A92"/>
    <w:rsid w:val="00B8021B"/>
    <w:rsid w:val="00B84D4D"/>
    <w:rsid w:val="00BE14A2"/>
    <w:rsid w:val="00BE7FC9"/>
    <w:rsid w:val="00C268C5"/>
    <w:rsid w:val="00C9665F"/>
    <w:rsid w:val="00CD383D"/>
    <w:rsid w:val="00CD4AAF"/>
    <w:rsid w:val="00CE0B54"/>
    <w:rsid w:val="00D109DD"/>
    <w:rsid w:val="00D86D96"/>
    <w:rsid w:val="00DA4754"/>
    <w:rsid w:val="00E24771"/>
    <w:rsid w:val="00E3069A"/>
    <w:rsid w:val="00E33B25"/>
    <w:rsid w:val="00E95320"/>
    <w:rsid w:val="00EC5996"/>
    <w:rsid w:val="00EF0A05"/>
    <w:rsid w:val="00EF4016"/>
    <w:rsid w:val="00F244EF"/>
    <w:rsid w:val="00F30183"/>
    <w:rsid w:val="00F43C62"/>
    <w:rsid w:val="00F513D4"/>
    <w:rsid w:val="00F72780"/>
    <w:rsid w:val="00FB5DB3"/>
    <w:rsid w:val="1DFA599B"/>
    <w:rsid w:val="2B63644B"/>
    <w:rsid w:val="434D79EC"/>
    <w:rsid w:val="46B31C73"/>
    <w:rsid w:val="6CFB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widowControl w:val="0"/>
      <w:spacing w:before="91"/>
      <w:ind w:left="100"/>
      <w:outlineLvl w:val="0"/>
    </w:pPr>
    <w:rPr>
      <w:rFonts w:ascii="Arial" w:hAnsi="Arial" w:eastAsia="Arial" w:cs="Arial"/>
      <w:b/>
      <w:bCs/>
      <w:sz w:val="28"/>
      <w:szCs w:val="28"/>
      <w:u w:val="single" w:color="000000"/>
    </w:rPr>
  </w:style>
  <w:style w:type="paragraph" w:styleId="3">
    <w:name w:val="heading 2"/>
    <w:basedOn w:val="1"/>
    <w:next w:val="1"/>
    <w:link w:val="26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4">
    <w:name w:val="heading 3"/>
    <w:basedOn w:val="1"/>
    <w:next w:val="1"/>
    <w:link w:val="30"/>
    <w:semiHidden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8">
    <w:name w:val="Body Text"/>
    <w:basedOn w:val="1"/>
    <w:uiPriority w:val="0"/>
    <w:pPr>
      <w:spacing w:after="140" w:line="276" w:lineRule="auto"/>
    </w:pPr>
  </w:style>
  <w:style w:type="paragraph" w:styleId="9">
    <w:name w:val="caption"/>
    <w:basedOn w:val="1"/>
    <w:next w:val="1"/>
    <w:qFormat/>
    <w:uiPriority w:val="0"/>
    <w:pPr>
      <w:suppressLineNumbers/>
      <w:spacing w:before="120" w:after="120"/>
    </w:pPr>
    <w:rPr>
      <w:rFonts w:cs="Lucida Sans"/>
      <w:i/>
      <w:iCs/>
    </w:rPr>
  </w:style>
  <w:style w:type="character" w:styleId="10">
    <w:name w:val="FollowedHyperlink"/>
    <w:basedOn w:val="5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21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2">
    <w:name w:val="header"/>
    <w:basedOn w:val="1"/>
    <w:link w:val="20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TML Preformatted"/>
    <w:basedOn w:val="1"/>
    <w:link w:val="2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4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"/>
    <w:basedOn w:val="8"/>
    <w:uiPriority w:val="0"/>
    <w:rPr>
      <w:rFonts w:cs="Lucida Sans"/>
    </w:rPr>
  </w:style>
  <w:style w:type="paragraph" w:styleId="16">
    <w:name w:val="Normal (Web)"/>
    <w:basedOn w:val="1"/>
    <w:unhideWhenUsed/>
    <w:qFormat/>
    <w:uiPriority w:val="99"/>
    <w:pPr>
      <w:spacing w:beforeAutospacing="1" w:afterAutospacing="1"/>
    </w:pPr>
  </w:style>
  <w:style w:type="character" w:styleId="17">
    <w:name w:val="Strong"/>
    <w:basedOn w:val="5"/>
    <w:qFormat/>
    <w:uiPriority w:val="22"/>
    <w:rPr>
      <w:b/>
      <w:bCs/>
    </w:rPr>
  </w:style>
  <w:style w:type="table" w:styleId="18">
    <w:name w:val="Table Grid"/>
    <w:basedOn w:val="6"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3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customStyle="1" w:styleId="20">
    <w:name w:val="Header Char"/>
    <w:basedOn w:val="5"/>
    <w:link w:val="12"/>
    <w:qFormat/>
    <w:uiPriority w:val="99"/>
  </w:style>
  <w:style w:type="character" w:customStyle="1" w:styleId="21">
    <w:name w:val="Footer Char"/>
    <w:basedOn w:val="5"/>
    <w:link w:val="11"/>
    <w:qFormat/>
    <w:uiPriority w:val="99"/>
  </w:style>
  <w:style w:type="character" w:customStyle="1" w:styleId="22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</w:rPr>
  </w:style>
  <w:style w:type="character" w:customStyle="1" w:styleId="23">
    <w:name w:val="Title Char"/>
    <w:basedOn w:val="5"/>
    <w:link w:val="19"/>
    <w:qFormat/>
    <w:uiPriority w:val="10"/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styleId="24">
    <w:name w:val="Placeholder Text"/>
    <w:basedOn w:val="5"/>
    <w:semiHidden/>
    <w:qFormat/>
    <w:uiPriority w:val="99"/>
    <w:rPr>
      <w:color w:val="808080"/>
    </w:rPr>
  </w:style>
  <w:style w:type="character" w:customStyle="1" w:styleId="25">
    <w:name w:val="Heading 1 Char"/>
    <w:basedOn w:val="5"/>
    <w:link w:val="2"/>
    <w:qFormat/>
    <w:uiPriority w:val="9"/>
    <w:rPr>
      <w:rFonts w:ascii="Arial" w:hAnsi="Arial" w:eastAsia="Arial" w:cs="Arial"/>
      <w:b/>
      <w:bCs/>
      <w:sz w:val="28"/>
      <w:szCs w:val="28"/>
      <w:u w:val="single" w:color="000000"/>
    </w:rPr>
  </w:style>
  <w:style w:type="character" w:customStyle="1" w:styleId="26">
    <w:name w:val="Heading 2 Char"/>
    <w:basedOn w:val="5"/>
    <w:link w:val="3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27">
    <w:name w:val="HTML Preformatted Char"/>
    <w:basedOn w:val="5"/>
    <w:link w:val="13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28">
    <w:name w:val="katex-mathml"/>
    <w:basedOn w:val="5"/>
    <w:qFormat/>
    <w:uiPriority w:val="0"/>
  </w:style>
  <w:style w:type="character" w:customStyle="1" w:styleId="29">
    <w:name w:val="mord"/>
    <w:basedOn w:val="5"/>
    <w:qFormat/>
    <w:uiPriority w:val="0"/>
  </w:style>
  <w:style w:type="character" w:customStyle="1" w:styleId="30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paragraph" w:customStyle="1" w:styleId="31">
    <w:name w:val="Heading"/>
    <w:basedOn w:val="1"/>
    <w:next w:val="8"/>
    <w:qFormat/>
    <w:uiPriority w:val="0"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customStyle="1" w:styleId="32">
    <w:name w:val="Index"/>
    <w:basedOn w:val="1"/>
    <w:qFormat/>
    <w:uiPriority w:val="0"/>
    <w:pPr>
      <w:suppressLineNumbers/>
    </w:pPr>
    <w:rPr>
      <w:rFonts w:cs="Lucida Sans"/>
    </w:rPr>
  </w:style>
  <w:style w:type="paragraph" w:customStyle="1" w:styleId="33">
    <w:name w:val="Header and Footer"/>
    <w:basedOn w:val="1"/>
    <w:qFormat/>
    <w:uiPriority w:val="0"/>
  </w:style>
  <w:style w:type="paragraph" w:styleId="34">
    <w:name w:val="List Paragraph"/>
    <w:basedOn w:val="1"/>
    <w:qFormat/>
    <w:uiPriority w:val="1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35">
    <w:name w:val="Default"/>
    <w:qFormat/>
    <w:uiPriority w:val="0"/>
    <w:pPr>
      <w:suppressAutoHyphens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36">
    <w:name w:val="EmptyCellLayoutStyle"/>
    <w:qFormat/>
    <w:uiPriority w:val="0"/>
    <w:pPr>
      <w:suppressAutoHyphens/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37">
    <w:name w:val="vlist-s"/>
    <w:basedOn w:val="5"/>
    <w:uiPriority w:val="0"/>
  </w:style>
  <w:style w:type="character" w:customStyle="1" w:styleId="38">
    <w:name w:val="mpunct"/>
    <w:basedOn w:val="5"/>
    <w:uiPriority w:val="0"/>
  </w:style>
  <w:style w:type="character" w:customStyle="1" w:styleId="39">
    <w:name w:val="minner"/>
    <w:basedOn w:val="5"/>
    <w:uiPriority w:val="0"/>
  </w:style>
  <w:style w:type="character" w:customStyle="1" w:styleId="40">
    <w:name w:val="mrel"/>
    <w:basedOn w:val="5"/>
    <w:uiPriority w:val="0"/>
  </w:style>
  <w:style w:type="character" w:customStyle="1" w:styleId="41">
    <w:name w:val="mopen"/>
    <w:basedOn w:val="5"/>
    <w:uiPriority w:val="0"/>
  </w:style>
  <w:style w:type="character" w:customStyle="1" w:styleId="42">
    <w:name w:val="mclose"/>
    <w:basedOn w:val="5"/>
    <w:uiPriority w:val="0"/>
  </w:style>
  <w:style w:type="character" w:customStyle="1" w:styleId="43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8</Words>
  <Characters>447</Characters>
  <Lines>3</Lines>
  <Paragraphs>1</Paragraphs>
  <TotalTime>1</TotalTime>
  <ScaleCrop>false</ScaleCrop>
  <LinksUpToDate>false</LinksUpToDate>
  <CharactersWithSpaces>524</CharactersWithSpaces>
  <Application>WPS Office_11.2.0.112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2T18:42:00Z</dcterms:created>
  <dc:creator>MEFGI</dc:creator>
  <cp:lastModifiedBy>VEDANT BHARAD</cp:lastModifiedBy>
  <cp:lastPrinted>2022-10-09T04:54:00Z</cp:lastPrinted>
  <dcterms:modified xsi:type="dcterms:W3CDTF">2022-11-29T13:36:38Z</dcterms:modified>
  <cp:revision>6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4</vt:lpwstr>
  </property>
  <property fmtid="{D5CDD505-2E9C-101B-9397-08002B2CF9AE}" pid="3" name="ICV">
    <vt:lpwstr>3C8B2EA4DB8C4A2B8E333A8AC1140BE5</vt:lpwstr>
  </property>
</Properties>
</file>